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C081C" w14:textId="6C713D49" w:rsidR="003C4DF6" w:rsidRPr="00DC32A4" w:rsidRDefault="003C4DF6" w:rsidP="00CD67DF">
      <w:pPr>
        <w:spacing w:after="0" w:line="240" w:lineRule="auto"/>
        <w:ind w:left="11766"/>
        <w:jc w:val="right"/>
        <w:rPr>
          <w:rFonts w:ascii="Arial" w:eastAsia="Times New Roman" w:hAnsi="Arial" w:cs="Arial"/>
          <w:sz w:val="18"/>
          <w:szCs w:val="18"/>
        </w:rPr>
      </w:pPr>
      <w:r w:rsidRPr="00DC32A4">
        <w:rPr>
          <w:rFonts w:ascii="Arial" w:eastAsia="Times New Roman" w:hAnsi="Arial" w:cs="Arial"/>
          <w:sz w:val="18"/>
          <w:szCs w:val="18"/>
        </w:rPr>
        <w:t>TESDA-OP-</w:t>
      </w:r>
      <w:r w:rsidRPr="00DC32A4">
        <w:rPr>
          <w:rFonts w:ascii="Arial" w:eastAsia="Times New Roman" w:hAnsi="Arial" w:cs="Arial"/>
          <w:bCs/>
          <w:sz w:val="18"/>
          <w:szCs w:val="18"/>
        </w:rPr>
        <w:t>IAS-0</w:t>
      </w:r>
      <w:r w:rsidR="00B85802">
        <w:rPr>
          <w:rFonts w:ascii="Arial" w:eastAsia="Times New Roman" w:hAnsi="Arial" w:cs="Arial"/>
          <w:bCs/>
          <w:sz w:val="18"/>
          <w:szCs w:val="18"/>
        </w:rPr>
        <w:t>1</w:t>
      </w:r>
      <w:r w:rsidRPr="00DC32A4">
        <w:rPr>
          <w:rFonts w:ascii="Arial" w:eastAsia="Times New Roman" w:hAnsi="Arial" w:cs="Arial"/>
          <w:sz w:val="18"/>
          <w:szCs w:val="18"/>
        </w:rPr>
        <w:t>-F0</w:t>
      </w:r>
      <w:r w:rsidR="00B85802">
        <w:rPr>
          <w:rFonts w:ascii="Arial" w:eastAsia="Times New Roman" w:hAnsi="Arial" w:cs="Arial"/>
          <w:sz w:val="18"/>
          <w:szCs w:val="18"/>
        </w:rPr>
        <w:t>6</w:t>
      </w:r>
      <w:r w:rsidRPr="00DC32A4">
        <w:rPr>
          <w:rFonts w:ascii="Arial" w:eastAsia="Times New Roman" w:hAnsi="Arial" w:cs="Arial"/>
          <w:sz w:val="18"/>
          <w:szCs w:val="18"/>
        </w:rPr>
        <w:t>-PO</w:t>
      </w:r>
      <w:r w:rsidR="00B85802">
        <w:rPr>
          <w:rFonts w:ascii="Arial" w:eastAsia="Times New Roman" w:hAnsi="Arial" w:cs="Arial"/>
          <w:sz w:val="18"/>
          <w:szCs w:val="18"/>
        </w:rPr>
        <w:t>-A</w:t>
      </w:r>
    </w:p>
    <w:p w14:paraId="708005B1" w14:textId="3E33D095" w:rsidR="003C4DF6" w:rsidRPr="00DC32A4" w:rsidRDefault="003C4DF6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  <w:r w:rsidRPr="00DC32A4">
        <w:rPr>
          <w:rFonts w:ascii="Arial" w:hAnsi="Arial" w:cs="Arial"/>
          <w:sz w:val="18"/>
          <w:szCs w:val="18"/>
        </w:rPr>
        <w:t>Rev. No. 0</w:t>
      </w:r>
      <w:r w:rsidR="00B85802">
        <w:rPr>
          <w:rFonts w:ascii="Arial" w:hAnsi="Arial" w:cs="Arial"/>
          <w:sz w:val="18"/>
          <w:szCs w:val="18"/>
        </w:rPr>
        <w:t>1</w:t>
      </w:r>
      <w:r w:rsidRPr="00DC32A4">
        <w:rPr>
          <w:rFonts w:ascii="Arial" w:hAnsi="Arial" w:cs="Arial"/>
          <w:sz w:val="18"/>
          <w:szCs w:val="18"/>
        </w:rPr>
        <w:t xml:space="preserve"> </w:t>
      </w:r>
      <w:r w:rsidR="00CD67DF" w:rsidRPr="00DC32A4">
        <w:rPr>
          <w:rFonts w:ascii="Arial" w:hAnsi="Arial" w:cs="Arial"/>
          <w:sz w:val="18"/>
          <w:szCs w:val="18"/>
        </w:rPr>
        <w:t>-</w:t>
      </w:r>
      <w:r w:rsidRPr="00DC32A4">
        <w:rPr>
          <w:rFonts w:ascii="Arial" w:hAnsi="Arial" w:cs="Arial"/>
          <w:sz w:val="18"/>
          <w:szCs w:val="18"/>
        </w:rPr>
        <w:t xml:space="preserve"> </w:t>
      </w:r>
      <w:r w:rsidR="007570CE" w:rsidRPr="007570CE">
        <w:rPr>
          <w:rFonts w:ascii="Arial" w:eastAsia="Times New Roman" w:hAnsi="Arial" w:cs="Arial"/>
          <w:bCs/>
          <w:sz w:val="18"/>
          <w:szCs w:val="20"/>
        </w:rPr>
        <w:t>07/05</w:t>
      </w:r>
      <w:r w:rsidR="00BC4A19" w:rsidRPr="00BC4A19">
        <w:rPr>
          <w:rFonts w:ascii="Arial" w:eastAsia="Times New Roman" w:hAnsi="Arial" w:cs="Arial"/>
          <w:bCs/>
          <w:sz w:val="18"/>
          <w:szCs w:val="20"/>
        </w:rPr>
        <w:t>/2022</w:t>
      </w:r>
    </w:p>
    <w:p w14:paraId="7A674A3D" w14:textId="183C40C3" w:rsidR="003C4DF6" w:rsidRPr="00DC32A4" w:rsidRDefault="003C4DF6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5A8D3CE0" w14:textId="29D9EA56" w:rsidR="00CD67DF" w:rsidRPr="00DC32A4" w:rsidRDefault="00CD67DF" w:rsidP="00CD67DF">
      <w:pPr>
        <w:spacing w:after="0"/>
        <w:ind w:left="11766"/>
        <w:jc w:val="right"/>
        <w:rPr>
          <w:rFonts w:ascii="Arial" w:hAnsi="Arial" w:cs="Arial"/>
          <w:sz w:val="18"/>
          <w:szCs w:val="18"/>
        </w:rPr>
      </w:pPr>
    </w:p>
    <w:p w14:paraId="16447D7B" w14:textId="0C763C81" w:rsidR="002352A2" w:rsidRPr="00DC32A4" w:rsidRDefault="002352A2" w:rsidP="002352A2">
      <w:pPr>
        <w:jc w:val="center"/>
        <w:rPr>
          <w:rFonts w:ascii="Arial" w:hAnsi="Arial" w:cs="Arial"/>
          <w:b/>
        </w:rPr>
      </w:pPr>
      <w:r w:rsidRPr="00DC32A4">
        <w:rPr>
          <w:rFonts w:ascii="Arial" w:hAnsi="Arial" w:cs="Arial"/>
          <w:b/>
        </w:rPr>
        <w:t xml:space="preserve">COMPLIANCE AUDIT NON-CONFORMITIES TRACKING SHEET – </w:t>
      </w:r>
      <w:r w:rsidR="00780FBD" w:rsidRPr="00DC32A4">
        <w:rPr>
          <w:rFonts w:ascii="Arial" w:hAnsi="Arial" w:cs="Arial"/>
          <w:b/>
        </w:rPr>
        <w:t>REGISTERED TVET PROGRAMS</w:t>
      </w:r>
    </w:p>
    <w:p w14:paraId="53BCDE2D" w14:textId="77777777" w:rsidR="00ED0255" w:rsidRPr="00DC32A4" w:rsidRDefault="00ED0255" w:rsidP="00ED025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DC32A4">
        <w:rPr>
          <w:rFonts w:ascii="Arial" w:eastAsia="Times New Roman" w:hAnsi="Arial" w:cs="Arial"/>
          <w:b/>
          <w:bCs/>
        </w:rPr>
        <w:t>For the year: ______</w:t>
      </w:r>
    </w:p>
    <w:p w14:paraId="0FA453B2" w14:textId="77777777" w:rsidR="00ED0255" w:rsidRPr="00DC32A4" w:rsidRDefault="00ED0255" w:rsidP="00ED0255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DC32A4">
        <w:rPr>
          <w:rFonts w:ascii="Arial" w:eastAsia="Times New Roman" w:hAnsi="Arial" w:cs="Arial"/>
          <w:b/>
          <w:bCs/>
        </w:rPr>
        <w:t>As of _____________</w:t>
      </w:r>
    </w:p>
    <w:p w14:paraId="21C61F34" w14:textId="77777777" w:rsidR="00ED0255" w:rsidRPr="00DC32A4" w:rsidRDefault="00ED0255" w:rsidP="002352A2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4"/>
        <w:gridCol w:w="4819"/>
      </w:tblGrid>
      <w:tr w:rsidR="00DC32A4" w:rsidRPr="00DC32A4" w14:paraId="7E1230E4" w14:textId="77777777" w:rsidTr="00B47968">
        <w:tc>
          <w:tcPr>
            <w:tcW w:w="2694" w:type="dxa"/>
          </w:tcPr>
          <w:p w14:paraId="5C8E931A" w14:textId="77777777" w:rsidR="002352A2" w:rsidRPr="00DC32A4" w:rsidRDefault="002352A2" w:rsidP="00B47968">
            <w:pPr>
              <w:rPr>
                <w:rFonts w:ascii="Arial" w:hAnsi="Arial" w:cs="Arial"/>
              </w:rPr>
            </w:pPr>
            <w:r w:rsidRPr="00DC32A4">
              <w:rPr>
                <w:rFonts w:ascii="Arial" w:hAnsi="Arial" w:cs="Arial"/>
              </w:rPr>
              <w:t>District/Provincial Office</w:t>
            </w:r>
          </w:p>
        </w:tc>
        <w:tc>
          <w:tcPr>
            <w:tcW w:w="284" w:type="dxa"/>
          </w:tcPr>
          <w:p w14:paraId="64AE27DB" w14:textId="77777777" w:rsidR="002352A2" w:rsidRPr="00DC32A4" w:rsidRDefault="002352A2" w:rsidP="00B47968">
            <w:pPr>
              <w:rPr>
                <w:rFonts w:ascii="Arial" w:hAnsi="Arial" w:cs="Arial"/>
              </w:rPr>
            </w:pPr>
            <w:r w:rsidRPr="00DC32A4">
              <w:rPr>
                <w:rFonts w:ascii="Arial" w:hAnsi="Arial" w:cs="Arial"/>
              </w:rPr>
              <w:t>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083BED7B" w14:textId="77777777" w:rsidR="002352A2" w:rsidRPr="00DC32A4" w:rsidRDefault="002352A2" w:rsidP="00B47968">
            <w:pPr>
              <w:rPr>
                <w:rFonts w:ascii="Arial" w:hAnsi="Arial" w:cs="Arial"/>
              </w:rPr>
            </w:pPr>
          </w:p>
        </w:tc>
      </w:tr>
    </w:tbl>
    <w:p w14:paraId="1AEA9749" w14:textId="77777777" w:rsidR="002352A2" w:rsidRPr="00DC32A4" w:rsidRDefault="002352A2" w:rsidP="002352A2">
      <w:pPr>
        <w:spacing w:after="0" w:line="240" w:lineRule="auto"/>
        <w:rPr>
          <w:rFonts w:ascii="Arial" w:hAnsi="Arial" w:cs="Arial"/>
          <w:sz w:val="12"/>
          <w:szCs w:val="12"/>
        </w:rPr>
      </w:pPr>
    </w:p>
    <w:tbl>
      <w:tblPr>
        <w:tblStyle w:val="TableGrid"/>
        <w:tblW w:w="15026" w:type="dxa"/>
        <w:tblInd w:w="-572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87"/>
        <w:gridCol w:w="1208"/>
        <w:gridCol w:w="867"/>
        <w:gridCol w:w="1117"/>
        <w:gridCol w:w="1208"/>
        <w:gridCol w:w="1559"/>
        <w:gridCol w:w="779"/>
        <w:gridCol w:w="780"/>
        <w:gridCol w:w="780"/>
        <w:gridCol w:w="780"/>
        <w:gridCol w:w="1346"/>
        <w:gridCol w:w="1347"/>
        <w:gridCol w:w="1134"/>
        <w:gridCol w:w="1134"/>
      </w:tblGrid>
      <w:tr w:rsidR="00DC32A4" w:rsidRPr="00DC32A4" w14:paraId="529EFA17" w14:textId="77777777" w:rsidTr="00927E02">
        <w:trPr>
          <w:trHeight w:val="724"/>
        </w:trPr>
        <w:tc>
          <w:tcPr>
            <w:tcW w:w="987" w:type="dxa"/>
            <w:vMerge w:val="restart"/>
            <w:shd w:val="clear" w:color="auto" w:fill="FDE9D9" w:themeFill="accent6" w:themeFillTint="33"/>
            <w:vAlign w:val="center"/>
          </w:tcPr>
          <w:p w14:paraId="34BA9A1F" w14:textId="6A1A0266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Name of Institution</w:t>
            </w:r>
          </w:p>
        </w:tc>
        <w:tc>
          <w:tcPr>
            <w:tcW w:w="1208" w:type="dxa"/>
            <w:vMerge w:val="restart"/>
            <w:shd w:val="clear" w:color="auto" w:fill="FDE9D9" w:themeFill="accent6" w:themeFillTint="33"/>
            <w:vAlign w:val="center"/>
          </w:tcPr>
          <w:p w14:paraId="75B75F7D" w14:textId="45D4F69F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TVET Program</w:t>
            </w:r>
          </w:p>
        </w:tc>
        <w:tc>
          <w:tcPr>
            <w:tcW w:w="867" w:type="dxa"/>
            <w:vMerge w:val="restart"/>
            <w:shd w:val="clear" w:color="auto" w:fill="FDE9D9" w:themeFill="accent6" w:themeFillTint="33"/>
            <w:vAlign w:val="center"/>
          </w:tcPr>
          <w:p w14:paraId="16D7428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Area/ Process</w:t>
            </w:r>
          </w:p>
        </w:tc>
        <w:tc>
          <w:tcPr>
            <w:tcW w:w="1117" w:type="dxa"/>
            <w:vMerge w:val="restart"/>
            <w:shd w:val="clear" w:color="auto" w:fill="FDE9D9" w:themeFill="accent6" w:themeFillTint="33"/>
            <w:vAlign w:val="center"/>
          </w:tcPr>
          <w:p w14:paraId="5B1F580E" w14:textId="59539595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Audit Findings</w:t>
            </w:r>
          </w:p>
        </w:tc>
        <w:tc>
          <w:tcPr>
            <w:tcW w:w="1208" w:type="dxa"/>
            <w:vMerge w:val="restart"/>
            <w:shd w:val="clear" w:color="auto" w:fill="DBE5F1" w:themeFill="accent1" w:themeFillTint="33"/>
            <w:vAlign w:val="center"/>
          </w:tcPr>
          <w:p w14:paraId="5C820154" w14:textId="688BE25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 xml:space="preserve">Receipt of the Compliance Audit Report by the </w:t>
            </w:r>
            <w:r w:rsidR="00F05DF4" w:rsidRPr="00DC32A4">
              <w:rPr>
                <w:rFonts w:ascii="Arial" w:hAnsi="Arial" w:cs="Arial"/>
                <w:sz w:val="18"/>
                <w:szCs w:val="18"/>
              </w:rPr>
              <w:t>TVI</w:t>
            </w:r>
          </w:p>
        </w:tc>
        <w:tc>
          <w:tcPr>
            <w:tcW w:w="1559" w:type="dxa"/>
            <w:vMerge w:val="restart"/>
            <w:shd w:val="clear" w:color="auto" w:fill="DBE5F1" w:themeFill="accent1" w:themeFillTint="33"/>
            <w:vAlign w:val="center"/>
          </w:tcPr>
          <w:p w14:paraId="0279D11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bookmarkStart w:id="0" w:name="_Hlk63897957"/>
            <w:r w:rsidRPr="00DC32A4">
              <w:rPr>
                <w:rFonts w:ascii="Arial" w:hAnsi="Arial" w:cs="Arial"/>
                <w:sz w:val="18"/>
                <w:szCs w:val="18"/>
              </w:rPr>
              <w:t>Receipt of DO/PO of the Compliance Audit Report from Lead Auditor</w:t>
            </w:r>
            <w:bookmarkEnd w:id="0"/>
          </w:p>
          <w:p w14:paraId="1657A744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BB8A6DC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[1 WD after the conduct of audit]</w:t>
            </w:r>
          </w:p>
        </w:tc>
        <w:tc>
          <w:tcPr>
            <w:tcW w:w="1559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35E61785" w14:textId="4A5D2700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 xml:space="preserve">Auditee </w:t>
            </w:r>
            <w:r w:rsidR="00F05DF4" w:rsidRPr="00DC32A4">
              <w:rPr>
                <w:rFonts w:ascii="Arial" w:hAnsi="Arial" w:cs="Arial"/>
                <w:sz w:val="18"/>
                <w:szCs w:val="18"/>
              </w:rPr>
              <w:t>TVI</w:t>
            </w:r>
            <w:r w:rsidRPr="00DC32A4">
              <w:rPr>
                <w:rFonts w:ascii="Arial" w:hAnsi="Arial" w:cs="Arial"/>
                <w:sz w:val="18"/>
                <w:szCs w:val="18"/>
              </w:rPr>
              <w:t xml:space="preserve"> prepares and submits to DO/PO the Action Catalogue</w:t>
            </w:r>
          </w:p>
          <w:p w14:paraId="57211BBD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2C31F40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[3 WDs after receipt of the Compliance Audit Report]</w:t>
            </w:r>
          </w:p>
        </w:tc>
        <w:tc>
          <w:tcPr>
            <w:tcW w:w="1560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136ABC1C" w14:textId="5F7930AE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DO/PO reviews and accepts the accomplished CA Action Catalogue</w:t>
            </w:r>
          </w:p>
          <w:p w14:paraId="00BF275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053D0D3" w14:textId="29B483F4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 xml:space="preserve">[2 WDs after receipt of the </w:t>
            </w:r>
            <w:r w:rsidR="00F05DF4" w:rsidRPr="00DC32A4">
              <w:rPr>
                <w:rFonts w:ascii="Arial" w:hAnsi="Arial" w:cs="Arial"/>
                <w:sz w:val="14"/>
                <w:szCs w:val="14"/>
              </w:rPr>
              <w:t>TVI</w:t>
            </w:r>
            <w:r w:rsidRPr="00DC32A4">
              <w:rPr>
                <w:rFonts w:ascii="Arial" w:hAnsi="Arial" w:cs="Arial"/>
                <w:sz w:val="14"/>
                <w:szCs w:val="14"/>
              </w:rPr>
              <w:t>-accomplished Compliance Audit Action Catalogue]</w:t>
            </w:r>
          </w:p>
        </w:tc>
        <w:tc>
          <w:tcPr>
            <w:tcW w:w="2693" w:type="dxa"/>
            <w:gridSpan w:val="2"/>
            <w:shd w:val="clear" w:color="auto" w:fill="DBE5F1" w:themeFill="accent1" w:themeFillTint="33"/>
            <w:vAlign w:val="center"/>
          </w:tcPr>
          <w:p w14:paraId="6A7F014C" w14:textId="44729CC1" w:rsidR="00CB010F" w:rsidRPr="00DC32A4" w:rsidRDefault="00F05DF4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TVI</w:t>
            </w:r>
            <w:r w:rsidR="00CB010F" w:rsidRPr="00DC32A4">
              <w:rPr>
                <w:rFonts w:ascii="Arial" w:hAnsi="Arial" w:cs="Arial"/>
                <w:sz w:val="18"/>
                <w:szCs w:val="18"/>
              </w:rPr>
              <w:t>’s Compliance with Correction and Corrective Action</w:t>
            </w:r>
          </w:p>
        </w:tc>
        <w:tc>
          <w:tcPr>
            <w:tcW w:w="2268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2561B354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>DO/PO reviews the accomplished CA Action Catalogue together with the supporting documents.</w:t>
            </w:r>
          </w:p>
          <w:p w14:paraId="30295484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14:paraId="3C9C0BDE" w14:textId="7360DFD8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 xml:space="preserve">If disapproved, DO/PO returns the report to the </w:t>
            </w:r>
            <w:r w:rsidR="00782EAC" w:rsidRPr="00DC32A4">
              <w:rPr>
                <w:rFonts w:ascii="Arial" w:hAnsi="Arial" w:cs="Arial"/>
                <w:sz w:val="18"/>
                <w:szCs w:val="18"/>
              </w:rPr>
              <w:t>TVI</w:t>
            </w:r>
            <w:r w:rsidRPr="00DC32A4">
              <w:rPr>
                <w:rFonts w:ascii="Arial" w:hAnsi="Arial" w:cs="Arial"/>
                <w:sz w:val="18"/>
                <w:szCs w:val="18"/>
              </w:rPr>
              <w:t xml:space="preserve"> for compliance</w:t>
            </w:r>
          </w:p>
          <w:p w14:paraId="55A060AF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49801B2A" w14:textId="39F70C51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[3 WDs after receipt of documents/ pieces of evidence]</w:t>
            </w:r>
          </w:p>
        </w:tc>
      </w:tr>
      <w:tr w:rsidR="00DC32A4" w:rsidRPr="00DC32A4" w14:paraId="7BB13D7A" w14:textId="77777777" w:rsidTr="00927E02">
        <w:trPr>
          <w:trHeight w:val="1414"/>
        </w:trPr>
        <w:tc>
          <w:tcPr>
            <w:tcW w:w="987" w:type="dxa"/>
            <w:vMerge/>
            <w:shd w:val="clear" w:color="auto" w:fill="FDE9D9" w:themeFill="accent6" w:themeFillTint="33"/>
          </w:tcPr>
          <w:p w14:paraId="37ED2A69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Merge/>
            <w:shd w:val="clear" w:color="auto" w:fill="FDE9D9" w:themeFill="accent6" w:themeFillTint="33"/>
          </w:tcPr>
          <w:p w14:paraId="2080C0C2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</w:tcPr>
          <w:p w14:paraId="066F9850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Merge/>
            <w:shd w:val="clear" w:color="auto" w:fill="FDE9D9" w:themeFill="accent6" w:themeFillTint="33"/>
          </w:tcPr>
          <w:p w14:paraId="0232F3A2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Merge/>
          </w:tcPr>
          <w:p w14:paraId="77B934A9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17263B0C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</w:tcPr>
          <w:p w14:paraId="30B40B4F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gridSpan w:val="2"/>
            <w:vMerge/>
          </w:tcPr>
          <w:p w14:paraId="0622A846" w14:textId="77777777" w:rsidR="00CB010F" w:rsidRPr="00DC32A4" w:rsidRDefault="00CB010F" w:rsidP="00CB010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gridSpan w:val="2"/>
            <w:shd w:val="clear" w:color="auto" w:fill="C6D9F1" w:themeFill="text2" w:themeFillTint="33"/>
            <w:vAlign w:val="center"/>
          </w:tcPr>
          <w:p w14:paraId="3A948992" w14:textId="47321365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C32A4">
              <w:rPr>
                <w:rFonts w:ascii="Arial" w:hAnsi="Arial" w:cs="Arial"/>
                <w:sz w:val="18"/>
                <w:szCs w:val="18"/>
              </w:rPr>
              <w:t xml:space="preserve">Submits documents/pieces of evidence as proof of compliance/implementation of the </w:t>
            </w:r>
            <w:r w:rsidR="00E00BC9" w:rsidRPr="00DC32A4">
              <w:rPr>
                <w:rFonts w:ascii="Arial" w:hAnsi="Arial" w:cs="Arial"/>
                <w:sz w:val="18"/>
                <w:szCs w:val="18"/>
              </w:rPr>
              <w:t>TVI</w:t>
            </w:r>
            <w:r w:rsidRPr="00DC32A4">
              <w:rPr>
                <w:rFonts w:ascii="Arial" w:hAnsi="Arial" w:cs="Arial"/>
                <w:sz w:val="18"/>
                <w:szCs w:val="18"/>
              </w:rPr>
              <w:t>’s Correction and/or Corrective Actions approved by the DO/PO</w:t>
            </w:r>
          </w:p>
        </w:tc>
        <w:tc>
          <w:tcPr>
            <w:tcW w:w="2268" w:type="dxa"/>
            <w:gridSpan w:val="2"/>
            <w:vMerge/>
            <w:shd w:val="clear" w:color="auto" w:fill="C6D9F1" w:themeFill="text2" w:themeFillTint="33"/>
            <w:vAlign w:val="center"/>
          </w:tcPr>
          <w:p w14:paraId="6F6E75FC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32A4" w:rsidRPr="00DC32A4" w14:paraId="50C75685" w14:textId="77777777" w:rsidTr="00927E02">
        <w:tc>
          <w:tcPr>
            <w:tcW w:w="987" w:type="dxa"/>
            <w:vMerge/>
            <w:shd w:val="clear" w:color="auto" w:fill="FDE9D9" w:themeFill="accent6" w:themeFillTint="33"/>
            <w:vAlign w:val="center"/>
          </w:tcPr>
          <w:p w14:paraId="5990781D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Merge/>
            <w:shd w:val="clear" w:color="auto" w:fill="FDE9D9" w:themeFill="accent6" w:themeFillTint="33"/>
            <w:vAlign w:val="center"/>
          </w:tcPr>
          <w:p w14:paraId="165CE80C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  <w:vAlign w:val="center"/>
          </w:tcPr>
          <w:p w14:paraId="053EE35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Merge/>
            <w:shd w:val="clear" w:color="auto" w:fill="FDE9D9" w:themeFill="accent6" w:themeFillTint="33"/>
            <w:vAlign w:val="center"/>
          </w:tcPr>
          <w:p w14:paraId="58A41EF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Merge/>
            <w:vAlign w:val="center"/>
          </w:tcPr>
          <w:p w14:paraId="2B443FC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E5DFEC" w:themeFill="accent4" w:themeFillTint="33"/>
            <w:vAlign w:val="center"/>
          </w:tcPr>
          <w:p w14:paraId="744F4D3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1 WD</w:t>
            </w:r>
          </w:p>
        </w:tc>
        <w:tc>
          <w:tcPr>
            <w:tcW w:w="1559" w:type="dxa"/>
            <w:gridSpan w:val="2"/>
            <w:shd w:val="clear" w:color="auto" w:fill="E5DFEC" w:themeFill="accent4" w:themeFillTint="33"/>
            <w:vAlign w:val="center"/>
          </w:tcPr>
          <w:p w14:paraId="21514ED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3 WDs</w:t>
            </w:r>
          </w:p>
        </w:tc>
        <w:tc>
          <w:tcPr>
            <w:tcW w:w="1560" w:type="dxa"/>
            <w:gridSpan w:val="2"/>
            <w:shd w:val="clear" w:color="auto" w:fill="E5DFEC" w:themeFill="accent4" w:themeFillTint="33"/>
            <w:vAlign w:val="center"/>
          </w:tcPr>
          <w:p w14:paraId="474A08EF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2 WDs</w:t>
            </w:r>
          </w:p>
        </w:tc>
        <w:tc>
          <w:tcPr>
            <w:tcW w:w="2693" w:type="dxa"/>
            <w:gridSpan w:val="2"/>
            <w:shd w:val="clear" w:color="auto" w:fill="E5DFEC" w:themeFill="accent4" w:themeFillTint="33"/>
            <w:vAlign w:val="center"/>
          </w:tcPr>
          <w:p w14:paraId="478723EF" w14:textId="5E32D20E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30 WDs</w:t>
            </w:r>
          </w:p>
        </w:tc>
        <w:tc>
          <w:tcPr>
            <w:tcW w:w="2268" w:type="dxa"/>
            <w:gridSpan w:val="2"/>
            <w:shd w:val="clear" w:color="auto" w:fill="E5DFEC" w:themeFill="accent4" w:themeFillTint="33"/>
            <w:vAlign w:val="center"/>
          </w:tcPr>
          <w:p w14:paraId="7E45A491" w14:textId="2628B71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3 WDs</w:t>
            </w:r>
          </w:p>
        </w:tc>
      </w:tr>
      <w:tr w:rsidR="00DC32A4" w:rsidRPr="00DC32A4" w14:paraId="10087017" w14:textId="77777777" w:rsidTr="00927E02">
        <w:tc>
          <w:tcPr>
            <w:tcW w:w="987" w:type="dxa"/>
            <w:vMerge/>
            <w:vAlign w:val="center"/>
          </w:tcPr>
          <w:p w14:paraId="0A4F124C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Merge/>
            <w:vAlign w:val="center"/>
          </w:tcPr>
          <w:p w14:paraId="167DA94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Merge/>
            <w:vAlign w:val="center"/>
          </w:tcPr>
          <w:p w14:paraId="6DD2EC9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Merge/>
            <w:vAlign w:val="center"/>
          </w:tcPr>
          <w:p w14:paraId="4FCA5B3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11AB74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C32A4">
              <w:rPr>
                <w:rFonts w:ascii="Arial" w:hAnsi="Arial" w:cs="Arial"/>
                <w:sz w:val="16"/>
                <w:szCs w:val="16"/>
              </w:rPr>
              <w:t>Date Received</w:t>
            </w:r>
          </w:p>
        </w:tc>
        <w:tc>
          <w:tcPr>
            <w:tcW w:w="1559" w:type="dxa"/>
            <w:vAlign w:val="center"/>
          </w:tcPr>
          <w:p w14:paraId="18F61EA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6"/>
                <w:szCs w:val="16"/>
              </w:rPr>
              <w:t>Date Received</w:t>
            </w:r>
          </w:p>
        </w:tc>
        <w:tc>
          <w:tcPr>
            <w:tcW w:w="779" w:type="dxa"/>
            <w:vAlign w:val="center"/>
          </w:tcPr>
          <w:p w14:paraId="35018EF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Align w:val="center"/>
          </w:tcPr>
          <w:p w14:paraId="17D614A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780" w:type="dxa"/>
            <w:vAlign w:val="center"/>
          </w:tcPr>
          <w:p w14:paraId="0AE27D9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Align w:val="center"/>
          </w:tcPr>
          <w:p w14:paraId="2DF8010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1346" w:type="dxa"/>
            <w:vAlign w:val="center"/>
          </w:tcPr>
          <w:p w14:paraId="7C1E7E5F" w14:textId="73A82D5E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1347" w:type="dxa"/>
            <w:vAlign w:val="center"/>
          </w:tcPr>
          <w:p w14:paraId="78D1EDE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1134" w:type="dxa"/>
            <w:vAlign w:val="center"/>
          </w:tcPr>
          <w:p w14:paraId="13AFBB70" w14:textId="4023AF1A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1134" w:type="dxa"/>
            <w:vAlign w:val="center"/>
          </w:tcPr>
          <w:p w14:paraId="57B6849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C32A4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</w:tr>
      <w:tr w:rsidR="00DC32A4" w:rsidRPr="00DC32A4" w14:paraId="5FCAAE5B" w14:textId="77777777" w:rsidTr="00927E02">
        <w:tc>
          <w:tcPr>
            <w:tcW w:w="987" w:type="dxa"/>
            <w:vAlign w:val="center"/>
          </w:tcPr>
          <w:p w14:paraId="2EC0EBC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A22582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529CE41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67E69C2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50213B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BBAEAC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1CCDE74E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22F5D5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E1CFA2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8B53CF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598C8C18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6A44588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5B04DFA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6503D9E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12AAB360" w14:textId="77777777" w:rsidTr="00927E02">
        <w:tc>
          <w:tcPr>
            <w:tcW w:w="987" w:type="dxa"/>
            <w:vAlign w:val="center"/>
          </w:tcPr>
          <w:p w14:paraId="7D8FD18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1669E5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28D4FED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0E406CE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589E6648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4FC6B0DF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147C374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C605CB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7D23A8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71C9A6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4C63C1B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1C063E3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368CEDF7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5791E27D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3735CF44" w14:textId="77777777" w:rsidTr="00927E02">
        <w:tc>
          <w:tcPr>
            <w:tcW w:w="987" w:type="dxa"/>
            <w:vAlign w:val="center"/>
          </w:tcPr>
          <w:p w14:paraId="01DC2B44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7674842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6EFEABB4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3B0DF99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22C468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799B55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7ECF2C8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CEB903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408FDF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80431DF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453392F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0F42E24C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3F0443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0374E9B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0A45D96C" w14:textId="77777777" w:rsidTr="00927E02">
        <w:tc>
          <w:tcPr>
            <w:tcW w:w="987" w:type="dxa"/>
            <w:vAlign w:val="center"/>
          </w:tcPr>
          <w:p w14:paraId="4315FEC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DDBB5E4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30DDBC01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4582337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EFDA33E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36C45C8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7BBDF5B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4187D16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278721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1BDE63A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7AE8A80B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387F6F1F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0BD6C032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48980007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6E6C939D" w14:textId="77777777" w:rsidTr="00927E02">
        <w:tc>
          <w:tcPr>
            <w:tcW w:w="987" w:type="dxa"/>
            <w:vAlign w:val="center"/>
          </w:tcPr>
          <w:p w14:paraId="61530A6E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49C4095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00A6E6E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1DF4404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E518A0E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929FFE8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3B4B4E1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52FF5D8F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9B5204D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4A4EC49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15073985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304CF1A6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2DF2BF3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16A5B710" w14:textId="77777777" w:rsidR="00CB010F" w:rsidRPr="00DC32A4" w:rsidRDefault="00CB010F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6E2FC20D" w14:textId="77777777" w:rsidTr="00927E02">
        <w:tc>
          <w:tcPr>
            <w:tcW w:w="987" w:type="dxa"/>
            <w:vAlign w:val="center"/>
          </w:tcPr>
          <w:p w14:paraId="772322AD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19F62E7A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1461D0D2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0794BB3E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6FE000C7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7F8AC887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0A3BD52A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46D51F3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0ED98C3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60A679B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283554F7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21094F4A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7D338F43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3E0C052F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028BAACF" w14:textId="77777777" w:rsidTr="00927E02">
        <w:tc>
          <w:tcPr>
            <w:tcW w:w="987" w:type="dxa"/>
            <w:vAlign w:val="center"/>
          </w:tcPr>
          <w:p w14:paraId="3B258439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294E4C09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3BC7BA21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783C5B0D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3E7E0479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37E6E74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245FF91C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0E47E04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28C326F0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1B9839A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24FA908D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3B883063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72B52486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2A470B5D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C32A4" w:rsidRPr="00DC32A4" w14:paraId="72055D9D" w14:textId="77777777" w:rsidTr="00927E02">
        <w:tc>
          <w:tcPr>
            <w:tcW w:w="987" w:type="dxa"/>
            <w:vAlign w:val="center"/>
          </w:tcPr>
          <w:p w14:paraId="11A35327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41B9B1AB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0BE1D74C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7" w:type="dxa"/>
            <w:vAlign w:val="center"/>
          </w:tcPr>
          <w:p w14:paraId="720D40D8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08" w:type="dxa"/>
            <w:vAlign w:val="center"/>
          </w:tcPr>
          <w:p w14:paraId="017D8E31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48C49AAF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396EFDD9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20D3DB4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105145C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AEACB8A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6" w:type="dxa"/>
            <w:vAlign w:val="center"/>
          </w:tcPr>
          <w:p w14:paraId="5C8F36DD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47" w:type="dxa"/>
            <w:vAlign w:val="center"/>
          </w:tcPr>
          <w:p w14:paraId="7D389765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7F14F918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Align w:val="center"/>
          </w:tcPr>
          <w:p w14:paraId="62A51437" w14:textId="77777777" w:rsidR="000739D6" w:rsidRPr="00DC32A4" w:rsidRDefault="000739D6" w:rsidP="00CB010F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39B014CF" w14:textId="6E18AD9F" w:rsidR="002352A2" w:rsidRPr="00DC32A4" w:rsidRDefault="002352A2" w:rsidP="002352A2">
      <w:pPr>
        <w:spacing w:after="0"/>
        <w:rPr>
          <w:rFonts w:ascii="Arial" w:hAnsi="Arial" w:cs="Arial"/>
          <w:i/>
          <w:iCs/>
          <w:sz w:val="18"/>
          <w:szCs w:val="18"/>
        </w:rPr>
      </w:pPr>
      <w:r w:rsidRPr="00DC32A4">
        <w:rPr>
          <w:rFonts w:ascii="Arial" w:hAnsi="Arial" w:cs="Arial"/>
          <w:i/>
          <w:iCs/>
          <w:sz w:val="18"/>
          <w:szCs w:val="18"/>
        </w:rPr>
        <w:t>Note: A total number of 3</w:t>
      </w:r>
      <w:r w:rsidR="003017F2" w:rsidRPr="00DC32A4">
        <w:rPr>
          <w:rFonts w:ascii="Arial" w:hAnsi="Arial" w:cs="Arial"/>
          <w:i/>
          <w:iCs/>
          <w:sz w:val="18"/>
          <w:szCs w:val="18"/>
        </w:rPr>
        <w:t>9</w:t>
      </w:r>
      <w:r w:rsidRPr="00DC32A4">
        <w:rPr>
          <w:rFonts w:ascii="Arial" w:hAnsi="Arial" w:cs="Arial"/>
          <w:i/>
          <w:iCs/>
          <w:sz w:val="18"/>
          <w:szCs w:val="18"/>
        </w:rPr>
        <w:t xml:space="preserve"> working days of compliance and monitoring period of the non-conformity/</w:t>
      </w:r>
      <w:proofErr w:type="spellStart"/>
      <w:r w:rsidRPr="00DC32A4">
        <w:rPr>
          <w:rFonts w:ascii="Arial" w:hAnsi="Arial" w:cs="Arial"/>
          <w:i/>
          <w:iCs/>
          <w:sz w:val="18"/>
          <w:szCs w:val="18"/>
        </w:rPr>
        <w:t>ies</w:t>
      </w:r>
      <w:proofErr w:type="spellEnd"/>
      <w:r w:rsidRPr="00DC32A4">
        <w:rPr>
          <w:rFonts w:ascii="Arial" w:hAnsi="Arial" w:cs="Arial"/>
          <w:i/>
          <w:iCs/>
          <w:sz w:val="18"/>
          <w:szCs w:val="18"/>
        </w:rPr>
        <w:t xml:space="preserve"> reckoned on the day of receipt by DO/PO of the Compliance Audit Report from Lead Auditor.</w:t>
      </w:r>
    </w:p>
    <w:p w14:paraId="331B261D" w14:textId="77777777" w:rsidR="002352A2" w:rsidRPr="00DC32A4" w:rsidRDefault="002352A2" w:rsidP="002352A2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8"/>
        <w:gridCol w:w="7198"/>
      </w:tblGrid>
      <w:tr w:rsidR="00DC32A4" w:rsidRPr="00DC32A4" w14:paraId="698B931B" w14:textId="77777777" w:rsidTr="00B47968">
        <w:tc>
          <w:tcPr>
            <w:tcW w:w="7198" w:type="dxa"/>
          </w:tcPr>
          <w:p w14:paraId="3391E301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Prepared by:</w:t>
            </w:r>
          </w:p>
        </w:tc>
        <w:tc>
          <w:tcPr>
            <w:tcW w:w="7198" w:type="dxa"/>
          </w:tcPr>
          <w:p w14:paraId="7EBE673D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Approved by:</w:t>
            </w:r>
          </w:p>
        </w:tc>
      </w:tr>
      <w:tr w:rsidR="00DC32A4" w:rsidRPr="00DC32A4" w14:paraId="49A7E2CB" w14:textId="77777777" w:rsidTr="00B47968">
        <w:trPr>
          <w:trHeight w:val="521"/>
        </w:trPr>
        <w:tc>
          <w:tcPr>
            <w:tcW w:w="7198" w:type="dxa"/>
          </w:tcPr>
          <w:p w14:paraId="2A976E11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________________________________</w:t>
            </w:r>
          </w:p>
          <w:p w14:paraId="0E66544D" w14:textId="1FCAFE41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DO/PO Compliance Audit Focal</w:t>
            </w:r>
          </w:p>
        </w:tc>
        <w:tc>
          <w:tcPr>
            <w:tcW w:w="7198" w:type="dxa"/>
          </w:tcPr>
          <w:p w14:paraId="06BCC473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____________________</w:t>
            </w:r>
          </w:p>
          <w:p w14:paraId="12C92547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District/Provincial Director</w:t>
            </w:r>
          </w:p>
        </w:tc>
      </w:tr>
      <w:tr w:rsidR="002352A2" w:rsidRPr="00DC32A4" w14:paraId="374FF4BA" w14:textId="77777777" w:rsidTr="00B47968">
        <w:tc>
          <w:tcPr>
            <w:tcW w:w="7198" w:type="dxa"/>
          </w:tcPr>
          <w:p w14:paraId="48B462F5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Date: _____________</w:t>
            </w:r>
          </w:p>
        </w:tc>
        <w:tc>
          <w:tcPr>
            <w:tcW w:w="7198" w:type="dxa"/>
          </w:tcPr>
          <w:p w14:paraId="4B452958" w14:textId="77777777" w:rsidR="002352A2" w:rsidRPr="00DC32A4" w:rsidRDefault="002352A2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DC32A4">
              <w:rPr>
                <w:rFonts w:ascii="Arial" w:hAnsi="Arial" w:cs="Arial"/>
                <w:sz w:val="20"/>
                <w:szCs w:val="20"/>
              </w:rPr>
              <w:t>Date: _____________</w:t>
            </w:r>
          </w:p>
        </w:tc>
      </w:tr>
    </w:tbl>
    <w:p w14:paraId="27FFAAB4" w14:textId="50DEFF50" w:rsidR="002352A2" w:rsidRPr="00DC32A4" w:rsidRDefault="002352A2" w:rsidP="008106E6">
      <w:pPr>
        <w:spacing w:after="0"/>
        <w:rPr>
          <w:rFonts w:ascii="Arial" w:hAnsi="Arial" w:cs="Arial"/>
          <w:sz w:val="18"/>
          <w:szCs w:val="18"/>
        </w:rPr>
      </w:pPr>
    </w:p>
    <w:sectPr w:rsidR="002352A2" w:rsidRPr="00DC32A4" w:rsidSect="00796E86">
      <w:footnotePr>
        <w:numRestart w:val="eachPage"/>
      </w:footnotePr>
      <w:type w:val="continuous"/>
      <w:pgSz w:w="16838" w:h="11906" w:orient="landscape" w:code="9"/>
      <w:pgMar w:top="1440" w:right="1103" w:bottom="1276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128E7" w14:textId="77777777" w:rsidR="00186ECE" w:rsidRDefault="00186ECE" w:rsidP="0043100C">
      <w:pPr>
        <w:spacing w:after="0" w:line="240" w:lineRule="auto"/>
      </w:pPr>
      <w:r>
        <w:separator/>
      </w:r>
    </w:p>
  </w:endnote>
  <w:endnote w:type="continuationSeparator" w:id="0">
    <w:p w14:paraId="7826F2DC" w14:textId="77777777" w:rsidR="00186ECE" w:rsidRDefault="00186ECE" w:rsidP="0043100C">
      <w:pPr>
        <w:spacing w:after="0" w:line="240" w:lineRule="auto"/>
      </w:pPr>
      <w:r>
        <w:continuationSeparator/>
      </w:r>
    </w:p>
  </w:endnote>
  <w:endnote w:type="continuationNotice" w:id="1">
    <w:p w14:paraId="6EC7E5ED" w14:textId="77777777" w:rsidR="00186ECE" w:rsidRDefault="00186E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02BD1" w14:textId="77777777" w:rsidR="00186ECE" w:rsidRDefault="00186ECE" w:rsidP="0043100C">
      <w:pPr>
        <w:spacing w:after="0" w:line="240" w:lineRule="auto"/>
      </w:pPr>
      <w:r>
        <w:separator/>
      </w:r>
    </w:p>
  </w:footnote>
  <w:footnote w:type="continuationSeparator" w:id="0">
    <w:p w14:paraId="25DEBA31" w14:textId="77777777" w:rsidR="00186ECE" w:rsidRDefault="00186ECE" w:rsidP="0043100C">
      <w:pPr>
        <w:spacing w:after="0" w:line="240" w:lineRule="auto"/>
      </w:pPr>
      <w:r>
        <w:continuationSeparator/>
      </w:r>
    </w:p>
  </w:footnote>
  <w:footnote w:type="continuationNotice" w:id="1">
    <w:p w14:paraId="5FE813C9" w14:textId="77777777" w:rsidR="00186ECE" w:rsidRDefault="00186EC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3CF3642F"/>
    <w:multiLevelType w:val="hybridMultilevel"/>
    <w:tmpl w:val="3FBA42D2"/>
    <w:lvl w:ilvl="0" w:tplc="E6668D5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12E4B60"/>
    <w:multiLevelType w:val="hybridMultilevel"/>
    <w:tmpl w:val="DA10390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4"/>
  </w:num>
  <w:num w:numId="5">
    <w:abstractNumId w:val="10"/>
  </w:num>
  <w:num w:numId="6">
    <w:abstractNumId w:val="9"/>
  </w:num>
  <w:num w:numId="7">
    <w:abstractNumId w:val="13"/>
  </w:num>
  <w:num w:numId="8">
    <w:abstractNumId w:val="1"/>
  </w:num>
  <w:num w:numId="9">
    <w:abstractNumId w:val="11"/>
  </w:num>
  <w:num w:numId="10">
    <w:abstractNumId w:val="16"/>
  </w:num>
  <w:num w:numId="11">
    <w:abstractNumId w:val="3"/>
  </w:num>
  <w:num w:numId="12">
    <w:abstractNumId w:val="8"/>
  </w:num>
  <w:num w:numId="13">
    <w:abstractNumId w:val="15"/>
  </w:num>
  <w:num w:numId="14">
    <w:abstractNumId w:val="14"/>
  </w:num>
  <w:num w:numId="15">
    <w:abstractNumId w:val="2"/>
  </w:num>
  <w:num w:numId="16">
    <w:abstractNumId w:val="6"/>
  </w:num>
  <w:num w:numId="17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TQ3NDGzMDA2MLJQ0lEKTi0uzszPAykwNKgFAEnM/YE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39D6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102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E7138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51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ECE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2A2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A39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17F2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30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3474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4DF6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2A9C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2A13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A5855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4F1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5A94"/>
    <w:rsid w:val="005D6328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46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3EE4"/>
    <w:rsid w:val="006A406D"/>
    <w:rsid w:val="006A4AA2"/>
    <w:rsid w:val="006A57C5"/>
    <w:rsid w:val="006A5A86"/>
    <w:rsid w:val="006A61FA"/>
    <w:rsid w:val="006A68BD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35A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0CE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4781"/>
    <w:rsid w:val="007756F7"/>
    <w:rsid w:val="00775B50"/>
    <w:rsid w:val="00777A07"/>
    <w:rsid w:val="00777C18"/>
    <w:rsid w:val="00777FF1"/>
    <w:rsid w:val="007807CD"/>
    <w:rsid w:val="00780FBD"/>
    <w:rsid w:val="007813F6"/>
    <w:rsid w:val="00782EAC"/>
    <w:rsid w:val="00783558"/>
    <w:rsid w:val="00787475"/>
    <w:rsid w:val="007904A0"/>
    <w:rsid w:val="007916DE"/>
    <w:rsid w:val="0079203C"/>
    <w:rsid w:val="00794515"/>
    <w:rsid w:val="00794D9F"/>
    <w:rsid w:val="00796BFB"/>
    <w:rsid w:val="00796E86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4FC5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E774B"/>
    <w:rsid w:val="007F023E"/>
    <w:rsid w:val="007F094D"/>
    <w:rsid w:val="007F3E4B"/>
    <w:rsid w:val="007F4616"/>
    <w:rsid w:val="007F485B"/>
    <w:rsid w:val="007F6D2A"/>
    <w:rsid w:val="007F79F1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6E6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15A"/>
    <w:rsid w:val="00923945"/>
    <w:rsid w:val="009252D9"/>
    <w:rsid w:val="009254DB"/>
    <w:rsid w:val="00925599"/>
    <w:rsid w:val="00925D9F"/>
    <w:rsid w:val="00926DF0"/>
    <w:rsid w:val="00926EE6"/>
    <w:rsid w:val="00927E02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4E3"/>
    <w:rsid w:val="00981771"/>
    <w:rsid w:val="00981C25"/>
    <w:rsid w:val="00981D3C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184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344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1C66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802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4A19"/>
    <w:rsid w:val="00BC598A"/>
    <w:rsid w:val="00BC5C2D"/>
    <w:rsid w:val="00BC6461"/>
    <w:rsid w:val="00BC7E57"/>
    <w:rsid w:val="00BD2415"/>
    <w:rsid w:val="00BD3F78"/>
    <w:rsid w:val="00BD40AE"/>
    <w:rsid w:val="00BD4365"/>
    <w:rsid w:val="00BD55DC"/>
    <w:rsid w:val="00BD5BDC"/>
    <w:rsid w:val="00BD6194"/>
    <w:rsid w:val="00BD6811"/>
    <w:rsid w:val="00BD711F"/>
    <w:rsid w:val="00BD7174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254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ADF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514C"/>
    <w:rsid w:val="00CA71C5"/>
    <w:rsid w:val="00CA772E"/>
    <w:rsid w:val="00CB010F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7DF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07AAB"/>
    <w:rsid w:val="00D1175E"/>
    <w:rsid w:val="00D12808"/>
    <w:rsid w:val="00D128BE"/>
    <w:rsid w:val="00D13008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2A4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0BC9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A16"/>
    <w:rsid w:val="00E94E21"/>
    <w:rsid w:val="00E965EA"/>
    <w:rsid w:val="00E96C6C"/>
    <w:rsid w:val="00E96D4D"/>
    <w:rsid w:val="00E9727F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255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45FB"/>
    <w:rsid w:val="00EE4DE9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5DF4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47E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5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23</cp:revision>
  <cp:lastPrinted>2021-03-17T08:17:00Z</cp:lastPrinted>
  <dcterms:created xsi:type="dcterms:W3CDTF">2020-05-26T09:00:00Z</dcterms:created>
  <dcterms:modified xsi:type="dcterms:W3CDTF">2022-08-01T12:56:00Z</dcterms:modified>
</cp:coreProperties>
</file>